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351799" w14:textId="77777777" w:rsidR="00BC1E82" w:rsidRDefault="007E061F" w:rsidP="00646CC3">
      <w:pPr>
        <w:tabs>
          <w:tab w:val="left" w:pos="5055"/>
        </w:tabs>
        <w:spacing w:after="0" w:line="240" w:lineRule="auto"/>
        <w:jc w:val="center"/>
        <w:rPr>
          <w:rFonts w:ascii="Times New Roman" w:hAnsi="Times New Roman"/>
          <w:b/>
          <w:smallCaps/>
          <w:sz w:val="28"/>
          <w:szCs w:val="28"/>
        </w:rPr>
      </w:pPr>
      <w:bookmarkStart w:id="0" w:name="_GoBack"/>
      <w:bookmarkEnd w:id="0"/>
      <w:r w:rsidRPr="009A6C84">
        <w:rPr>
          <w:rFonts w:ascii="Times New Roman" w:hAnsi="Times New Roman"/>
          <w:b/>
          <w:smallCaps/>
          <w:sz w:val="28"/>
          <w:szCs w:val="28"/>
        </w:rPr>
        <w:t>Disciplinary Assignment</w:t>
      </w:r>
      <w:r>
        <w:rPr>
          <w:rFonts w:ascii="Times New Roman" w:hAnsi="Times New Roman"/>
          <w:b/>
          <w:smallCaps/>
          <w:sz w:val="28"/>
          <w:szCs w:val="28"/>
        </w:rPr>
        <w:t>:</w:t>
      </w:r>
      <w:r w:rsidRPr="009A6C84">
        <w:rPr>
          <w:rFonts w:ascii="Times New Roman" w:hAnsi="Times New Roman"/>
          <w:b/>
          <w:smallCaps/>
          <w:sz w:val="28"/>
          <w:szCs w:val="28"/>
        </w:rPr>
        <w:t xml:space="preserve"> Part 1 Grading Rubric</w:t>
      </w:r>
    </w:p>
    <w:p w14:paraId="6DD73F0B" w14:textId="77777777" w:rsidR="007E061F" w:rsidRPr="00FC48DF" w:rsidRDefault="007E061F" w:rsidP="00646CC3">
      <w:pPr>
        <w:tabs>
          <w:tab w:val="left" w:pos="5055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413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2"/>
        <w:gridCol w:w="3330"/>
        <w:gridCol w:w="3780"/>
        <w:gridCol w:w="3600"/>
        <w:gridCol w:w="1080"/>
        <w:gridCol w:w="824"/>
      </w:tblGrid>
      <w:tr w:rsidR="000C3E28" w:rsidRPr="00FC48DF" w14:paraId="57723F00" w14:textId="77777777" w:rsidTr="000C3E28">
        <w:trPr>
          <w:trHeight w:val="228"/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759A6993" w14:textId="77777777" w:rsidR="000C3E28" w:rsidRPr="00FC48DF" w:rsidRDefault="000C3E28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12614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3FD131DA" w14:textId="77777777" w:rsidR="000C3E28" w:rsidRPr="00FC48DF" w:rsidRDefault="000C3E28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evels of Achievement</w:t>
            </w:r>
          </w:p>
        </w:tc>
      </w:tr>
      <w:tr w:rsidR="005911F1" w:rsidRPr="00FC48DF" w14:paraId="7D03726E" w14:textId="77777777" w:rsidTr="005911F1">
        <w:trPr>
          <w:trHeight w:val="192"/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hideMark/>
          </w:tcPr>
          <w:p w14:paraId="54E7D5CA" w14:textId="77777777" w:rsidR="005911F1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Content </w:t>
            </w:r>
          </w:p>
          <w:p w14:paraId="5D018AB6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(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70%)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vAlign w:val="bottom"/>
            <w:hideMark/>
          </w:tcPr>
          <w:p w14:paraId="1F334A47" w14:textId="77777777" w:rsidR="005911F1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dvanced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0DB53753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2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100%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vAlign w:val="bottom"/>
            <w:hideMark/>
          </w:tcPr>
          <w:p w14:paraId="7C182119" w14:textId="77777777" w:rsidR="005911F1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ficient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44BAB3E4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84-91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%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hideMark/>
          </w:tcPr>
          <w:p w14:paraId="49941CC0" w14:textId="77777777" w:rsidR="005911F1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veloping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521FD34E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-83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%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hideMark/>
          </w:tcPr>
          <w:p w14:paraId="29FA4435" w14:textId="77777777" w:rsidR="005911F1" w:rsidRPr="00FC48DF" w:rsidRDefault="005911F1" w:rsidP="005911F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Not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01177C2D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</w:tr>
      <w:tr w:rsidR="005911F1" w:rsidRPr="00FC48DF" w14:paraId="18D634D7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14:paraId="0849ECFD" w14:textId="77777777" w:rsidR="005911F1" w:rsidRPr="00FC48DF" w:rsidRDefault="005911F1" w:rsidP="00046CF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nswer Specificity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54AB4" w14:textId="77777777" w:rsidR="005911F1" w:rsidRDefault="005911F1" w:rsidP="00C94C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 to 25 points:</w:t>
            </w:r>
          </w:p>
          <w:p w14:paraId="26DF95FD" w14:textId="77777777" w:rsidR="005911F1" w:rsidRPr="006C422D" w:rsidRDefault="005911F1" w:rsidP="005911F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key components of the question are thoroughly answered in the paper.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89C008" w14:textId="77777777" w:rsidR="005911F1" w:rsidRPr="00100C8B" w:rsidRDefault="005911F1" w:rsidP="00100C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 to 22.5 points</w:t>
            </w:r>
            <w:r w:rsidRPr="00100C8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4198EACB" w14:textId="77777777" w:rsidR="005911F1" w:rsidRPr="006C422D" w:rsidRDefault="005911F1" w:rsidP="00100C8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 key components of the question is largely answered in the paper with few exceptions.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743933" w14:textId="77777777" w:rsidR="005911F1" w:rsidRPr="00100C8B" w:rsidRDefault="005911F1" w:rsidP="00100C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 to 20.5 points</w:t>
            </w:r>
            <w:r w:rsidRPr="00100C8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5FC32FFE" w14:textId="77777777" w:rsidR="005911F1" w:rsidRPr="00FC48DF" w:rsidRDefault="005911F1" w:rsidP="006C422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y portions of assigned questions are left unanswered.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1514A3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69C5AA99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E934F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5911F1" w:rsidRPr="00FC48DF" w14:paraId="3F394BA8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6CB5C83C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ogic &amp; Clarity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FA57A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 to 25 points:</w:t>
            </w:r>
          </w:p>
          <w:p w14:paraId="7D0C0093" w14:textId="77777777" w:rsidR="005911F1" w:rsidRPr="006C422D" w:rsidRDefault="005911F1" w:rsidP="006C42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ear, logical flow to paper; major points are stately clearly.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7EFDA3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 to 22.5 points:</w:t>
            </w:r>
          </w:p>
          <w:p w14:paraId="32D54855" w14:textId="77777777" w:rsidR="005911F1" w:rsidRPr="006C422D" w:rsidRDefault="005911F1" w:rsidP="006C422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ear logical flow to paper; major points are stated clearly for the most part.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44B0DB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 to 20.5 points:</w:t>
            </w:r>
          </w:p>
          <w:p w14:paraId="5541A271" w14:textId="77777777" w:rsidR="005911F1" w:rsidRPr="00FC48DF" w:rsidRDefault="005911F1" w:rsidP="006C422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ck of clarity and failure to logically explain and communicate answers is the norm.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19D92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2306BFAF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F467A7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5911F1" w:rsidRPr="00FC48DF" w14:paraId="4E93CA81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14184BA5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search &amp; Support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1AA3BB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.5 to 20 points:</w:t>
            </w:r>
          </w:p>
          <w:p w14:paraId="3007E58C" w14:textId="77777777" w:rsidR="005911F1" w:rsidRDefault="005911F1" w:rsidP="00951E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6CFB">
              <w:rPr>
                <w:rFonts w:ascii="Times New Roman" w:hAnsi="Times New Roman" w:cs="Times New Roman"/>
                <w:sz w:val="24"/>
                <w:szCs w:val="24"/>
              </w:rPr>
              <w:t>Major points are thoroughly supported by the following:</w:t>
            </w:r>
          </w:p>
          <w:p w14:paraId="39FDF092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02F12C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Lecture material or Scripture</w:t>
            </w:r>
          </w:p>
          <w:p w14:paraId="31EB008C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Good examples (pertinent </w:t>
            </w:r>
          </w:p>
          <w:p w14:paraId="1F80D35A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nceptual or personal</w:t>
            </w:r>
          </w:p>
          <w:p w14:paraId="2C38EB07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examples</w:t>
            </w:r>
          </w:p>
          <w:p w14:paraId="1E9D4263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Thoughtful analysis </w:t>
            </w:r>
          </w:p>
          <w:p w14:paraId="12089773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considering assumptions,</w:t>
            </w:r>
          </w:p>
          <w:p w14:paraId="6EA6D531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analyzing implications, </w:t>
            </w:r>
          </w:p>
          <w:p w14:paraId="114D9E68" w14:textId="77777777" w:rsidR="005911F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mparing/contrasting </w:t>
            </w:r>
          </w:p>
          <w:p w14:paraId="69C2BAF2" w14:textId="77777777" w:rsidR="005911F1" w:rsidRPr="005D6301" w:rsidRDefault="005911F1" w:rsidP="005D630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ncept)</w:t>
            </w:r>
          </w:p>
          <w:p w14:paraId="6E8AB479" w14:textId="77777777" w:rsidR="005911F1" w:rsidRPr="00046CFB" w:rsidRDefault="005911F1" w:rsidP="00046CF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A68A3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.5 to 18 points:</w:t>
            </w:r>
          </w:p>
          <w:p w14:paraId="0DCD1799" w14:textId="77777777" w:rsidR="005911F1" w:rsidRDefault="005911F1" w:rsidP="00951E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6CFB">
              <w:rPr>
                <w:rFonts w:ascii="Times New Roman" w:hAnsi="Times New Roman" w:cs="Times New Roman"/>
                <w:sz w:val="24"/>
                <w:szCs w:val="24"/>
              </w:rPr>
              <w:t xml:space="preserve">Major points a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rgel</w:t>
            </w:r>
            <w:r w:rsidRPr="00046CFB">
              <w:rPr>
                <w:rFonts w:ascii="Times New Roman" w:hAnsi="Times New Roman" w:cs="Times New Roman"/>
                <w:sz w:val="24"/>
                <w:szCs w:val="24"/>
              </w:rPr>
              <w:t>y supported by the following:</w:t>
            </w:r>
          </w:p>
          <w:p w14:paraId="100F0F05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BFDC67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Lecture material or</w:t>
            </w:r>
          </w:p>
          <w:p w14:paraId="57772DFD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Scripture</w:t>
            </w:r>
          </w:p>
          <w:p w14:paraId="122C2332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Good examples (pertinent </w:t>
            </w:r>
          </w:p>
          <w:p w14:paraId="424EF84D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nceptual or personal</w:t>
            </w:r>
          </w:p>
          <w:p w14:paraId="6A987238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examples</w:t>
            </w:r>
          </w:p>
          <w:p w14:paraId="7562BCC9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Thoughtful analysis </w:t>
            </w:r>
          </w:p>
          <w:p w14:paraId="67F1612E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considering assumptions,</w:t>
            </w:r>
          </w:p>
          <w:p w14:paraId="322A0CC9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analyzing implications, </w:t>
            </w:r>
          </w:p>
          <w:p w14:paraId="12394427" w14:textId="77777777" w:rsidR="005911F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mparing/contrasting </w:t>
            </w:r>
          </w:p>
          <w:p w14:paraId="39F84A6F" w14:textId="77777777" w:rsidR="005911F1" w:rsidRPr="005D6301" w:rsidRDefault="005911F1" w:rsidP="00235B1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ncept)</w:t>
            </w:r>
          </w:p>
          <w:p w14:paraId="054C5BFF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71E6AE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 to 16 points:</w:t>
            </w:r>
          </w:p>
          <w:p w14:paraId="75AB7F05" w14:textId="77777777" w:rsidR="005911F1" w:rsidRDefault="005911F1" w:rsidP="00951E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6CFB">
              <w:rPr>
                <w:rFonts w:ascii="Times New Roman" w:hAnsi="Times New Roman" w:cs="Times New Roman"/>
                <w:sz w:val="24"/>
                <w:szCs w:val="24"/>
              </w:rPr>
              <w:t xml:space="preserve">Major points a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cking</w:t>
            </w:r>
            <w:r w:rsidRPr="00046C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stantial </w:t>
            </w:r>
            <w:r w:rsidRPr="00046CFB">
              <w:rPr>
                <w:rFonts w:ascii="Times New Roman" w:hAnsi="Times New Roman" w:cs="Times New Roman"/>
                <w:sz w:val="24"/>
                <w:szCs w:val="24"/>
              </w:rPr>
              <w:t>support by the following:</w:t>
            </w:r>
          </w:p>
          <w:p w14:paraId="4F34CC8A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97AF5D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Lecture material or </w:t>
            </w:r>
          </w:p>
          <w:p w14:paraId="512F4578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Scripture</w:t>
            </w:r>
          </w:p>
          <w:p w14:paraId="1D88FFC3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Good examples </w:t>
            </w:r>
          </w:p>
          <w:p w14:paraId="2BC89649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(pertinent </w:t>
            </w:r>
          </w:p>
          <w:p w14:paraId="493A3C12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nceptual or personal</w:t>
            </w:r>
          </w:p>
          <w:p w14:paraId="5A1F584D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examples</w:t>
            </w:r>
          </w:p>
          <w:p w14:paraId="7F8B7309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Thoughtful analysis </w:t>
            </w:r>
          </w:p>
          <w:p w14:paraId="23C92425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considering </w:t>
            </w:r>
          </w:p>
          <w:p w14:paraId="767C6D4A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assumptions,</w:t>
            </w:r>
          </w:p>
          <w:p w14:paraId="1E79A586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analyzing implications, </w:t>
            </w:r>
          </w:p>
          <w:p w14:paraId="3BCFC00D" w14:textId="77777777" w:rsidR="005911F1" w:rsidRDefault="005911F1" w:rsidP="00957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mparing/contrasting </w:t>
            </w:r>
          </w:p>
          <w:p w14:paraId="2C07794F" w14:textId="77777777" w:rsidR="005911F1" w:rsidRPr="00FC48DF" w:rsidRDefault="005911F1" w:rsidP="00083C5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concept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C58339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7547EC08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36F64D" w14:textId="77777777" w:rsidR="005911F1" w:rsidRPr="00FC48DF" w:rsidRDefault="005911F1" w:rsidP="00646C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5911F1" w:rsidRPr="00FC48DF" w14:paraId="6246DE10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hideMark/>
          </w:tcPr>
          <w:p w14:paraId="16CC8B3C" w14:textId="77777777" w:rsidR="005911F1" w:rsidRPr="00FC48DF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tructure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(3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%)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vAlign w:val="bottom"/>
            <w:hideMark/>
          </w:tcPr>
          <w:p w14:paraId="40064481" w14:textId="77777777" w:rsidR="005911F1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dvanced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4B7EDC2F" w14:textId="77777777" w:rsidR="005911F1" w:rsidRPr="00FC48DF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2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100%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vAlign w:val="bottom"/>
            <w:hideMark/>
          </w:tcPr>
          <w:p w14:paraId="5CD1D050" w14:textId="77777777" w:rsidR="005911F1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ficient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783173B6" w14:textId="77777777" w:rsidR="005911F1" w:rsidRPr="00FC48DF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84-91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%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hideMark/>
          </w:tcPr>
          <w:p w14:paraId="1C31077A" w14:textId="77777777" w:rsidR="005911F1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veloping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1FF89EA0" w14:textId="77777777" w:rsidR="005911F1" w:rsidRPr="00FC48DF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-83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%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9CC2E5" w:themeFill="accent1" w:themeFillTint="99"/>
            <w:hideMark/>
          </w:tcPr>
          <w:p w14:paraId="1FEA28A8" w14:textId="77777777" w:rsidR="005911F1" w:rsidRPr="00FC48DF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Not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</w:t>
            </w: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75268846" w14:textId="77777777" w:rsidR="005911F1" w:rsidRPr="00FC48DF" w:rsidRDefault="005911F1" w:rsidP="00527F4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</w:tr>
      <w:tr w:rsidR="005911F1" w:rsidRPr="00FC48DF" w14:paraId="252571D9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53C1F6BC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pelling, Grammar &amp; APA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36BDA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.5 to 20 points:</w:t>
            </w:r>
          </w:p>
          <w:p w14:paraId="10ED7712" w14:textId="77777777" w:rsidR="005911F1" w:rsidRPr="00083C57" w:rsidRDefault="005911F1" w:rsidP="00083C5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ttle to no errors in spelling, grammar and APA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D9E19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6.5 to 18 points:</w:t>
            </w:r>
          </w:p>
          <w:p w14:paraId="1CA6CD2C" w14:textId="77777777" w:rsidR="005911F1" w:rsidRPr="00083C57" w:rsidRDefault="005911F1" w:rsidP="00083C5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me errors in spelling, grammar &amp; APA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19CB48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 to 16 points:</w:t>
            </w:r>
          </w:p>
          <w:p w14:paraId="66985445" w14:textId="77777777" w:rsidR="005911F1" w:rsidRPr="00083C57" w:rsidRDefault="005911F1" w:rsidP="00083C5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merous errors in spelling, grammar &amp; APA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E5CBC1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16C6B283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BB07C1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5911F1" w:rsidRPr="00FC48DF" w14:paraId="0F6E94E7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88D598A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fficient Length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B0D674" w14:textId="77777777" w:rsidR="005911F1" w:rsidRPr="009E56EB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E56E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25</w:t>
            </w:r>
            <w:r w:rsidRPr="009E56E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to 10 points:</w:t>
            </w:r>
          </w:p>
          <w:p w14:paraId="081FF962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 pages of content and a title page (reference page if needed)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AEE4E4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8.25 to 9 points:</w:t>
            </w:r>
          </w:p>
          <w:p w14:paraId="498FD2D3" w14:textId="77777777" w:rsidR="005911F1" w:rsidRPr="00083C57" w:rsidRDefault="005911F1" w:rsidP="00083C5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per runs a bit long or a bit short of page requirements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97B3E2" w14:textId="77777777" w:rsidR="005911F1" w:rsidRPr="009E56EB" w:rsidRDefault="005911F1" w:rsidP="009E56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 to 8 points:</w:t>
            </w:r>
          </w:p>
          <w:p w14:paraId="2FDCA6AA" w14:textId="77777777" w:rsidR="005911F1" w:rsidRPr="00083C57" w:rsidRDefault="005911F1" w:rsidP="009E56E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per is more than three pages or less than two pages.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F29F20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7CCF6085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C48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6BC9D" w14:textId="77777777" w:rsidR="005911F1" w:rsidRPr="00FC48DF" w:rsidRDefault="005911F1" w:rsidP="000C3E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5911F1" w:rsidRPr="00FC48DF" w14:paraId="4E32DE65" w14:textId="77777777" w:rsidTr="005911F1">
        <w:trPr>
          <w:jc w:val="center"/>
        </w:trPr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2053086F" w14:textId="77777777" w:rsidR="005911F1" w:rsidRPr="000C3E28" w:rsidRDefault="005911F1" w:rsidP="00100C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C3E2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Professor Comments:</w:t>
            </w:r>
          </w:p>
        </w:tc>
        <w:tc>
          <w:tcPr>
            <w:tcW w:w="107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774BBD" w14:textId="77777777" w:rsidR="005911F1" w:rsidRPr="00FC48DF" w:rsidRDefault="005911F1" w:rsidP="00100C8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A15B16" w14:textId="77777777" w:rsidR="005911F1" w:rsidRPr="00FC48DF" w:rsidRDefault="005911F1" w:rsidP="0071312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otal:</w:t>
            </w:r>
          </w:p>
        </w:tc>
        <w:tc>
          <w:tcPr>
            <w:tcW w:w="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305B80" w14:textId="77777777" w:rsidR="005911F1" w:rsidRPr="00FC48DF" w:rsidRDefault="00713123" w:rsidP="0071312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/</w:t>
            </w:r>
            <w:r w:rsidR="005911F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00</w:t>
            </w:r>
          </w:p>
        </w:tc>
      </w:tr>
    </w:tbl>
    <w:p w14:paraId="108A9891" w14:textId="77777777" w:rsidR="00FF6A1E" w:rsidRPr="00FC48DF" w:rsidRDefault="00FF6A1E" w:rsidP="00646CC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FF6A1E" w:rsidRPr="00FC48DF" w:rsidSect="000C3E2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28D5"/>
    <w:multiLevelType w:val="hybridMultilevel"/>
    <w:tmpl w:val="2FA08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219E6"/>
    <w:multiLevelType w:val="hybridMultilevel"/>
    <w:tmpl w:val="83A49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4610C"/>
    <w:multiLevelType w:val="hybridMultilevel"/>
    <w:tmpl w:val="973A1D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87472"/>
    <w:multiLevelType w:val="hybridMultilevel"/>
    <w:tmpl w:val="2BC0D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A64FD2"/>
    <w:multiLevelType w:val="hybridMultilevel"/>
    <w:tmpl w:val="21841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137A7"/>
    <w:multiLevelType w:val="hybridMultilevel"/>
    <w:tmpl w:val="33661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jQ3AbLMDUyMjJR0lIJTi4sz8/NACgxrAfeFSB0sAAAA"/>
  </w:docVars>
  <w:rsids>
    <w:rsidRoot w:val="00B25EB0"/>
    <w:rsid w:val="00026A05"/>
    <w:rsid w:val="00034E71"/>
    <w:rsid w:val="00046CFB"/>
    <w:rsid w:val="00083C57"/>
    <w:rsid w:val="0008745D"/>
    <w:rsid w:val="000A52C7"/>
    <w:rsid w:val="000C3E28"/>
    <w:rsid w:val="000C6394"/>
    <w:rsid w:val="00100C8B"/>
    <w:rsid w:val="00105E50"/>
    <w:rsid w:val="001A2D90"/>
    <w:rsid w:val="001A5E5C"/>
    <w:rsid w:val="00235B1D"/>
    <w:rsid w:val="00236BFF"/>
    <w:rsid w:val="0023739D"/>
    <w:rsid w:val="00245101"/>
    <w:rsid w:val="00254FDD"/>
    <w:rsid w:val="0028144B"/>
    <w:rsid w:val="0030254D"/>
    <w:rsid w:val="00346B8C"/>
    <w:rsid w:val="0039068A"/>
    <w:rsid w:val="0039403B"/>
    <w:rsid w:val="003A4352"/>
    <w:rsid w:val="003D4DF1"/>
    <w:rsid w:val="00454173"/>
    <w:rsid w:val="00460181"/>
    <w:rsid w:val="00467019"/>
    <w:rsid w:val="004B0C10"/>
    <w:rsid w:val="004B6818"/>
    <w:rsid w:val="004C61A1"/>
    <w:rsid w:val="004F57E1"/>
    <w:rsid w:val="0051215A"/>
    <w:rsid w:val="0052753A"/>
    <w:rsid w:val="00527F46"/>
    <w:rsid w:val="00573FD4"/>
    <w:rsid w:val="005911F1"/>
    <w:rsid w:val="005A7503"/>
    <w:rsid w:val="005C5005"/>
    <w:rsid w:val="005D2186"/>
    <w:rsid w:val="005D6301"/>
    <w:rsid w:val="005E1A40"/>
    <w:rsid w:val="00607069"/>
    <w:rsid w:val="0062760B"/>
    <w:rsid w:val="00642964"/>
    <w:rsid w:val="00646CC3"/>
    <w:rsid w:val="006515D0"/>
    <w:rsid w:val="006710C0"/>
    <w:rsid w:val="00676CD9"/>
    <w:rsid w:val="006A60CA"/>
    <w:rsid w:val="006C422D"/>
    <w:rsid w:val="006E4876"/>
    <w:rsid w:val="00713123"/>
    <w:rsid w:val="00776D09"/>
    <w:rsid w:val="007C2F6D"/>
    <w:rsid w:val="007C4362"/>
    <w:rsid w:val="007D495F"/>
    <w:rsid w:val="007E061F"/>
    <w:rsid w:val="007E5673"/>
    <w:rsid w:val="0087124D"/>
    <w:rsid w:val="0087400E"/>
    <w:rsid w:val="008F796C"/>
    <w:rsid w:val="009423E9"/>
    <w:rsid w:val="00951EA1"/>
    <w:rsid w:val="00956FD8"/>
    <w:rsid w:val="00957AEE"/>
    <w:rsid w:val="00957C0B"/>
    <w:rsid w:val="009B2AB6"/>
    <w:rsid w:val="009C03F0"/>
    <w:rsid w:val="009C25F8"/>
    <w:rsid w:val="009E56EB"/>
    <w:rsid w:val="009E6D57"/>
    <w:rsid w:val="00A21702"/>
    <w:rsid w:val="00A66FD4"/>
    <w:rsid w:val="00A70C7E"/>
    <w:rsid w:val="00A8334B"/>
    <w:rsid w:val="00A837B7"/>
    <w:rsid w:val="00A94230"/>
    <w:rsid w:val="00A94BB0"/>
    <w:rsid w:val="00AB7249"/>
    <w:rsid w:val="00AD60B0"/>
    <w:rsid w:val="00B25EB0"/>
    <w:rsid w:val="00B3769C"/>
    <w:rsid w:val="00B74795"/>
    <w:rsid w:val="00B85401"/>
    <w:rsid w:val="00BB6500"/>
    <w:rsid w:val="00BC1E82"/>
    <w:rsid w:val="00C27A45"/>
    <w:rsid w:val="00C371B3"/>
    <w:rsid w:val="00C94CD8"/>
    <w:rsid w:val="00CA2ECB"/>
    <w:rsid w:val="00CA74CF"/>
    <w:rsid w:val="00D356FE"/>
    <w:rsid w:val="00D85B51"/>
    <w:rsid w:val="00D9774A"/>
    <w:rsid w:val="00DA5203"/>
    <w:rsid w:val="00DF3668"/>
    <w:rsid w:val="00DF7572"/>
    <w:rsid w:val="00E012FA"/>
    <w:rsid w:val="00E52080"/>
    <w:rsid w:val="00E54B8F"/>
    <w:rsid w:val="00E90FF3"/>
    <w:rsid w:val="00ED2FC3"/>
    <w:rsid w:val="00ED565A"/>
    <w:rsid w:val="00F2235D"/>
    <w:rsid w:val="00F300EE"/>
    <w:rsid w:val="00F71BAF"/>
    <w:rsid w:val="00FA282B"/>
    <w:rsid w:val="00FA5258"/>
    <w:rsid w:val="00FC48DF"/>
    <w:rsid w:val="00FE5D1C"/>
    <w:rsid w:val="00FF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F8E32"/>
  <w15:docId w15:val="{F3EAD35A-9F50-42D5-A4D6-5A8261D66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EB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681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6C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4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bloski, James L (Rawlings School of Divinity Instr)</dc:creator>
  <cp:lastModifiedBy>Lacy Luper</cp:lastModifiedBy>
  <cp:revision>2</cp:revision>
  <dcterms:created xsi:type="dcterms:W3CDTF">2020-03-13T00:09:00Z</dcterms:created>
  <dcterms:modified xsi:type="dcterms:W3CDTF">2020-03-13T00:09:00Z</dcterms:modified>
</cp:coreProperties>
</file>